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4E1761" w:rsidRDefault="004E1761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76089F7" w:rsidR="004E1761" w:rsidRDefault="00164A31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GIT </w:t>
      </w:r>
      <w:r w:rsidR="00095DF0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1</w:t>
      </w:r>
    </w:p>
    <w:p w14:paraId="00000003" w14:textId="77777777" w:rsidR="004E1761" w:rsidRDefault="004E1761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68D198D3" w14:textId="0B2FA7E3"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What is a </w:t>
      </w:r>
      <w:r w:rsidRPr="00333FD0">
        <w:rPr>
          <w:rFonts w:ascii="Roboto" w:eastAsia="Roboto" w:hAnsi="Roboto" w:cs="Roboto"/>
          <w:sz w:val="28"/>
          <w:szCs w:val="28"/>
        </w:rPr>
        <w:t>git stash list?</w:t>
      </w:r>
    </w:p>
    <w:p w14:paraId="3E486AE2" w14:textId="1233F0E4" w:rsidR="00966B55" w:rsidRPr="009C55A7" w:rsidRDefault="00966B55" w:rsidP="00966B55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proofErr w:type="spellStart"/>
      <w:r w:rsidRPr="009C55A7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9C55A7">
        <w:rPr>
          <w:rFonts w:ascii="Roboto" w:eastAsia="Roboto" w:hAnsi="Roboto" w:cs="Roboto"/>
          <w:b/>
          <w:sz w:val="28"/>
          <w:szCs w:val="28"/>
        </w:rPr>
        <w:t>: Git will get all the stashes with its corresponding index.</w:t>
      </w:r>
    </w:p>
    <w:p w14:paraId="4ACBB2F8" w14:textId="77777777" w:rsidR="00333FD0" w:rsidRPr="00333FD0" w:rsidRDefault="00333FD0" w:rsidP="00164A31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4BE0B7AF" w14:textId="6DAD03A9"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>How do you get a list of all the files that have been updated in a given commit?</w:t>
      </w:r>
    </w:p>
    <w:p w14:paraId="21726A60" w14:textId="74190AD2" w:rsidR="00966B55" w:rsidRPr="009C55A7" w:rsidRDefault="00966B55" w:rsidP="00966B55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proofErr w:type="spellStart"/>
      <w:r w:rsidRPr="009C55A7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9C55A7">
        <w:rPr>
          <w:rFonts w:ascii="Roboto" w:eastAsia="Roboto" w:hAnsi="Roboto" w:cs="Roboto"/>
          <w:b/>
          <w:sz w:val="28"/>
          <w:szCs w:val="28"/>
        </w:rPr>
        <w:t>: Type ‘</w:t>
      </w:r>
      <w:r w:rsidR="009C55A7">
        <w:rPr>
          <w:rFonts w:ascii="Roboto" w:eastAsia="Roboto" w:hAnsi="Roboto" w:cs="Roboto"/>
          <w:b/>
          <w:sz w:val="28"/>
          <w:szCs w:val="28"/>
        </w:rPr>
        <w:t>gi</w:t>
      </w:r>
      <w:r w:rsidRPr="009C55A7">
        <w:rPr>
          <w:rFonts w:ascii="Roboto" w:eastAsia="Roboto" w:hAnsi="Roboto" w:cs="Roboto"/>
          <w:b/>
          <w:sz w:val="28"/>
          <w:szCs w:val="28"/>
        </w:rPr>
        <w:t>t show’ command</w:t>
      </w:r>
      <w:r w:rsidR="004C30E3" w:rsidRPr="009C55A7">
        <w:rPr>
          <w:rFonts w:ascii="Roboto" w:eastAsia="Roboto" w:hAnsi="Roboto" w:cs="Roboto"/>
          <w:b/>
          <w:sz w:val="28"/>
          <w:szCs w:val="28"/>
        </w:rPr>
        <w:t>.</w:t>
      </w:r>
    </w:p>
    <w:p w14:paraId="55684180" w14:textId="77777777" w:rsidR="00333FD0" w:rsidRPr="00333FD0" w:rsidRDefault="00333FD0" w:rsidP="00164A31">
      <w:pPr>
        <w:jc w:val="both"/>
        <w:rPr>
          <w:rFonts w:ascii="Roboto" w:eastAsia="Roboto" w:hAnsi="Roboto" w:cs="Roboto"/>
          <w:sz w:val="28"/>
          <w:szCs w:val="28"/>
        </w:rPr>
      </w:pPr>
    </w:p>
    <w:p w14:paraId="06F39709" w14:textId="46965B6E"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>What is a Git merge conflict?</w:t>
      </w:r>
    </w:p>
    <w:p w14:paraId="113E5DE9" w14:textId="0565A42E" w:rsidR="00396CCD" w:rsidRPr="000F74AC" w:rsidRDefault="00396CCD" w:rsidP="00396CCD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proofErr w:type="spellStart"/>
      <w:r w:rsidRPr="000F74AC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0F74AC">
        <w:rPr>
          <w:rFonts w:ascii="Roboto" w:eastAsia="Roboto" w:hAnsi="Roboto" w:cs="Roboto"/>
          <w:b/>
          <w:sz w:val="28"/>
          <w:szCs w:val="28"/>
        </w:rPr>
        <w:t>: When a merge cannot be fully performed automatically, then a merge conflict occurs.</w:t>
      </w:r>
    </w:p>
    <w:p w14:paraId="56B390FC" w14:textId="77777777" w:rsidR="00333FD0" w:rsidRPr="00333FD0" w:rsidRDefault="00333FD0" w:rsidP="00164A31">
      <w:pPr>
        <w:jc w:val="both"/>
        <w:rPr>
          <w:rFonts w:ascii="Roboto" w:eastAsia="Roboto" w:hAnsi="Roboto" w:cs="Roboto"/>
          <w:sz w:val="28"/>
          <w:szCs w:val="28"/>
        </w:rPr>
      </w:pPr>
    </w:p>
    <w:p w14:paraId="49F5DB4F" w14:textId="04639296"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>How do you distinguish between git fetch and git pull? How do you di</w:t>
      </w:r>
      <w:r w:rsidR="00164A31">
        <w:rPr>
          <w:rFonts w:ascii="Roboto" w:eastAsia="Roboto" w:hAnsi="Roboto" w:cs="Roboto"/>
          <w:sz w:val="28"/>
          <w:szCs w:val="28"/>
        </w:rPr>
        <w:t>fferentiate</w:t>
      </w:r>
      <w:r w:rsidRPr="00333FD0">
        <w:rPr>
          <w:rFonts w:ascii="Roboto" w:eastAsia="Roboto" w:hAnsi="Roboto" w:cs="Roboto"/>
          <w:sz w:val="28"/>
          <w:szCs w:val="28"/>
        </w:rPr>
        <w:t xml:space="preserve"> between Git Merge and Git Rebase?</w:t>
      </w:r>
    </w:p>
    <w:p w14:paraId="7AFB3DBC" w14:textId="01A86E68" w:rsidR="007632F1" w:rsidRPr="000F74AC" w:rsidRDefault="007632F1" w:rsidP="007632F1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proofErr w:type="spellStart"/>
      <w:r w:rsidRPr="000F74AC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0F74AC">
        <w:rPr>
          <w:rFonts w:ascii="Roboto" w:eastAsia="Roboto" w:hAnsi="Roboto" w:cs="Roboto"/>
          <w:b/>
          <w:sz w:val="28"/>
          <w:szCs w:val="28"/>
        </w:rPr>
        <w:t>: Git fetch doesn’t make changes to local files. While git pull can be faster and can do multiple operations at once.</w:t>
      </w:r>
      <w:r w:rsidR="00034551" w:rsidRPr="000F74AC">
        <w:rPr>
          <w:rFonts w:ascii="Roboto" w:eastAsia="Roboto" w:hAnsi="Roboto" w:cs="Roboto"/>
          <w:b/>
          <w:sz w:val="28"/>
          <w:szCs w:val="28"/>
        </w:rPr>
        <w:t xml:space="preserve"> </w:t>
      </w:r>
    </w:p>
    <w:p w14:paraId="35A03405" w14:textId="17D9EFCB" w:rsidR="00034551" w:rsidRPr="000F74AC" w:rsidRDefault="00034551" w:rsidP="007632F1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r w:rsidRPr="000F74AC">
        <w:rPr>
          <w:rFonts w:ascii="Roboto" w:eastAsia="Roboto" w:hAnsi="Roboto" w:cs="Roboto"/>
          <w:b/>
          <w:sz w:val="28"/>
          <w:szCs w:val="28"/>
        </w:rPr>
        <w:t>Git merge stores the history and git rebase over</w:t>
      </w:r>
      <w:r w:rsidR="00B6071D" w:rsidRPr="000F74AC">
        <w:rPr>
          <w:rFonts w:ascii="Roboto" w:eastAsia="Roboto" w:hAnsi="Roboto" w:cs="Roboto"/>
          <w:b/>
          <w:sz w:val="28"/>
          <w:szCs w:val="28"/>
        </w:rPr>
        <w:t>w</w:t>
      </w:r>
      <w:r w:rsidRPr="000F74AC">
        <w:rPr>
          <w:rFonts w:ascii="Roboto" w:eastAsia="Roboto" w:hAnsi="Roboto" w:cs="Roboto"/>
          <w:b/>
          <w:sz w:val="28"/>
          <w:szCs w:val="28"/>
        </w:rPr>
        <w:t>rites it.</w:t>
      </w:r>
    </w:p>
    <w:p w14:paraId="7C5AF88D" w14:textId="77777777" w:rsidR="00333FD0" w:rsidRPr="00333FD0" w:rsidRDefault="00333FD0" w:rsidP="00164A31">
      <w:pPr>
        <w:jc w:val="both"/>
        <w:rPr>
          <w:rFonts w:ascii="Roboto" w:eastAsia="Roboto" w:hAnsi="Roboto" w:cs="Roboto"/>
          <w:sz w:val="28"/>
          <w:szCs w:val="28"/>
        </w:rPr>
      </w:pPr>
    </w:p>
    <w:p w14:paraId="77EB3186" w14:textId="4EC49B8D"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 xml:space="preserve">What </w:t>
      </w:r>
      <w:r w:rsidR="00164A31">
        <w:rPr>
          <w:rFonts w:ascii="Roboto" w:eastAsia="Roboto" w:hAnsi="Roboto" w:cs="Roboto"/>
          <w:sz w:val="28"/>
          <w:szCs w:val="28"/>
        </w:rPr>
        <w:t>command</w:t>
      </w:r>
      <w:r w:rsidRPr="00333FD0">
        <w:rPr>
          <w:rFonts w:ascii="Roboto" w:eastAsia="Roboto" w:hAnsi="Roboto" w:cs="Roboto"/>
          <w:sz w:val="28"/>
          <w:szCs w:val="28"/>
        </w:rPr>
        <w:t xml:space="preserve"> uploads any GitHub repository to your computer using the git command?</w:t>
      </w:r>
    </w:p>
    <w:p w14:paraId="679052C0" w14:textId="6A01DA90" w:rsidR="00F24BE8" w:rsidRPr="00B46151" w:rsidRDefault="00F24BE8" w:rsidP="00F24BE8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bookmarkStart w:id="0" w:name="_GoBack"/>
      <w:proofErr w:type="spellStart"/>
      <w:r w:rsidRPr="00B46151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B46151">
        <w:rPr>
          <w:rFonts w:ascii="Roboto" w:eastAsia="Roboto" w:hAnsi="Roboto" w:cs="Roboto"/>
          <w:b/>
          <w:sz w:val="28"/>
          <w:szCs w:val="28"/>
        </w:rPr>
        <w:t>: Git clone command.</w:t>
      </w:r>
    </w:p>
    <w:bookmarkEnd w:id="0"/>
    <w:p w14:paraId="6AA26119" w14:textId="77777777" w:rsidR="00333FD0" w:rsidRPr="00333FD0" w:rsidRDefault="00333FD0" w:rsidP="00164A31">
      <w:pPr>
        <w:jc w:val="both"/>
        <w:rPr>
          <w:rFonts w:ascii="Roboto" w:eastAsia="Roboto" w:hAnsi="Roboto" w:cs="Roboto"/>
          <w:sz w:val="28"/>
          <w:szCs w:val="28"/>
        </w:rPr>
      </w:pPr>
    </w:p>
    <w:p w14:paraId="14D7DAFE" w14:textId="3CDC9F56"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 xml:space="preserve">How do you write a commit message using the command? </w:t>
      </w:r>
      <w:r>
        <w:rPr>
          <w:rFonts w:ascii="Roboto" w:eastAsia="Roboto" w:hAnsi="Roboto" w:cs="Roboto"/>
          <w:sz w:val="28"/>
          <w:szCs w:val="28"/>
        </w:rPr>
        <w:t>How do</w:t>
      </w:r>
      <w:r w:rsidRPr="00333FD0">
        <w:rPr>
          <w:rFonts w:ascii="Roboto" w:eastAsia="Roboto" w:hAnsi="Roboto" w:cs="Roboto"/>
          <w:sz w:val="28"/>
          <w:szCs w:val="28"/>
        </w:rPr>
        <w:t xml:space="preserve"> you </w:t>
      </w:r>
      <w:r w:rsidR="00164A31">
        <w:rPr>
          <w:rFonts w:ascii="Roboto" w:eastAsia="Roboto" w:hAnsi="Roboto" w:cs="Roboto"/>
          <w:sz w:val="28"/>
          <w:szCs w:val="28"/>
        </w:rPr>
        <w:t xml:space="preserve">push code in </w:t>
      </w:r>
      <w:r>
        <w:rPr>
          <w:rFonts w:ascii="Roboto" w:eastAsia="Roboto" w:hAnsi="Roboto" w:cs="Roboto"/>
          <w:sz w:val="28"/>
          <w:szCs w:val="28"/>
        </w:rPr>
        <w:t>GitHub</w:t>
      </w:r>
      <w:r w:rsidRPr="00333FD0">
        <w:rPr>
          <w:rFonts w:ascii="Roboto" w:eastAsia="Roboto" w:hAnsi="Roboto" w:cs="Roboto"/>
          <w:sz w:val="28"/>
          <w:szCs w:val="28"/>
        </w:rPr>
        <w:t>?</w:t>
      </w:r>
    </w:p>
    <w:p w14:paraId="76D97F1B" w14:textId="51A10D46" w:rsidR="002C73D4" w:rsidRPr="00A65212" w:rsidRDefault="002C73D4" w:rsidP="002C73D4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proofErr w:type="spellStart"/>
      <w:r w:rsidRPr="00A65212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A65212">
        <w:rPr>
          <w:rFonts w:ascii="Roboto" w:eastAsia="Roboto" w:hAnsi="Roboto" w:cs="Roboto"/>
          <w:b/>
          <w:sz w:val="28"/>
          <w:szCs w:val="28"/>
        </w:rPr>
        <w:t>: command git commit –m “Message you want to write”</w:t>
      </w:r>
    </w:p>
    <w:p w14:paraId="7EB6177C" w14:textId="2AAFFF29" w:rsidR="002C73D4" w:rsidRPr="00333FD0" w:rsidRDefault="002C73D4" w:rsidP="00164A31">
      <w:pPr>
        <w:jc w:val="both"/>
        <w:rPr>
          <w:rFonts w:ascii="Roboto" w:eastAsia="Roboto" w:hAnsi="Roboto" w:cs="Roboto"/>
          <w:sz w:val="28"/>
          <w:szCs w:val="28"/>
        </w:rPr>
      </w:pPr>
    </w:p>
    <w:p w14:paraId="37F8F8BF" w14:textId="75630EB9" w:rsidR="00333FD0" w:rsidRDefault="00333FD0" w:rsidP="00164A31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>How do you make a Git repository?</w:t>
      </w:r>
    </w:p>
    <w:p w14:paraId="7438C61E" w14:textId="3C3E55EC" w:rsidR="00416535" w:rsidRPr="00997221" w:rsidRDefault="00416535" w:rsidP="00416535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proofErr w:type="spellStart"/>
      <w:r w:rsidRPr="00997221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997221">
        <w:rPr>
          <w:rFonts w:ascii="Roboto" w:eastAsia="Roboto" w:hAnsi="Roboto" w:cs="Roboto"/>
          <w:b/>
          <w:sz w:val="28"/>
          <w:szCs w:val="28"/>
        </w:rPr>
        <w:t xml:space="preserve">: First, Login </w:t>
      </w:r>
      <w:proofErr w:type="spellStart"/>
      <w:r w:rsidRPr="00997221">
        <w:rPr>
          <w:rFonts w:ascii="Roboto" w:eastAsia="Roboto" w:hAnsi="Roboto" w:cs="Roboto"/>
          <w:b/>
          <w:sz w:val="28"/>
          <w:szCs w:val="28"/>
        </w:rPr>
        <w:t>github</w:t>
      </w:r>
      <w:proofErr w:type="spellEnd"/>
      <w:r w:rsidRPr="00997221">
        <w:rPr>
          <w:rFonts w:ascii="Roboto" w:eastAsia="Roboto" w:hAnsi="Roboto" w:cs="Roboto"/>
          <w:b/>
          <w:sz w:val="28"/>
          <w:szCs w:val="28"/>
        </w:rPr>
        <w:t>.</w:t>
      </w:r>
    </w:p>
    <w:p w14:paraId="3E7320AB" w14:textId="5BB7B0A8" w:rsidR="00416535" w:rsidRPr="00997221" w:rsidRDefault="00416535" w:rsidP="00416535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r w:rsidRPr="00997221">
        <w:rPr>
          <w:rFonts w:ascii="Roboto" w:eastAsia="Roboto" w:hAnsi="Roboto" w:cs="Roboto"/>
          <w:b/>
          <w:sz w:val="28"/>
          <w:szCs w:val="28"/>
        </w:rPr>
        <w:tab/>
        <w:t>Second, Click on the + mark on the right top</w:t>
      </w:r>
    </w:p>
    <w:p w14:paraId="3100F526" w14:textId="2584D07D" w:rsidR="00416535" w:rsidRPr="00997221" w:rsidRDefault="00416535" w:rsidP="00416535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r w:rsidRPr="00997221">
        <w:rPr>
          <w:rFonts w:ascii="Roboto" w:eastAsia="Roboto" w:hAnsi="Roboto" w:cs="Roboto"/>
          <w:b/>
          <w:sz w:val="28"/>
          <w:szCs w:val="28"/>
        </w:rPr>
        <w:tab/>
        <w:t xml:space="preserve">Third, </w:t>
      </w:r>
      <w:proofErr w:type="gramStart"/>
      <w:r w:rsidRPr="00997221">
        <w:rPr>
          <w:rFonts w:ascii="Roboto" w:eastAsia="Roboto" w:hAnsi="Roboto" w:cs="Roboto"/>
          <w:b/>
          <w:sz w:val="28"/>
          <w:szCs w:val="28"/>
        </w:rPr>
        <w:t>Give</w:t>
      </w:r>
      <w:proofErr w:type="gramEnd"/>
      <w:r w:rsidRPr="00997221">
        <w:rPr>
          <w:rFonts w:ascii="Roboto" w:eastAsia="Roboto" w:hAnsi="Roboto" w:cs="Roboto"/>
          <w:b/>
          <w:sz w:val="28"/>
          <w:szCs w:val="28"/>
        </w:rPr>
        <w:t xml:space="preserve"> a repository name.</w:t>
      </w:r>
    </w:p>
    <w:p w14:paraId="733F1CC8" w14:textId="1AEE68E9" w:rsidR="00416535" w:rsidRPr="00997221" w:rsidRDefault="00416535" w:rsidP="00416535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r w:rsidRPr="00997221">
        <w:rPr>
          <w:rFonts w:ascii="Roboto" w:eastAsia="Roboto" w:hAnsi="Roboto" w:cs="Roboto"/>
          <w:b/>
          <w:sz w:val="28"/>
          <w:szCs w:val="28"/>
        </w:rPr>
        <w:tab/>
        <w:t xml:space="preserve">Fourth </w:t>
      </w:r>
      <w:proofErr w:type="gramStart"/>
      <w:r w:rsidRPr="00997221">
        <w:rPr>
          <w:rFonts w:ascii="Roboto" w:eastAsia="Roboto" w:hAnsi="Roboto" w:cs="Roboto"/>
          <w:b/>
          <w:sz w:val="28"/>
          <w:szCs w:val="28"/>
        </w:rPr>
        <w:t>Give</w:t>
      </w:r>
      <w:proofErr w:type="gramEnd"/>
      <w:r w:rsidRPr="00997221">
        <w:rPr>
          <w:rFonts w:ascii="Roboto" w:eastAsia="Roboto" w:hAnsi="Roboto" w:cs="Roboto"/>
          <w:b/>
          <w:sz w:val="28"/>
          <w:szCs w:val="28"/>
        </w:rPr>
        <w:t xml:space="preserve"> a description if needed.</w:t>
      </w:r>
    </w:p>
    <w:p w14:paraId="473B7781" w14:textId="4A9B1B27" w:rsidR="00416535" w:rsidRPr="00997221" w:rsidRDefault="00416535" w:rsidP="00416535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r w:rsidRPr="00997221">
        <w:rPr>
          <w:rFonts w:ascii="Roboto" w:eastAsia="Roboto" w:hAnsi="Roboto" w:cs="Roboto"/>
          <w:b/>
          <w:sz w:val="28"/>
          <w:szCs w:val="28"/>
        </w:rPr>
        <w:tab/>
        <w:t>Fifth, make it public.</w:t>
      </w:r>
    </w:p>
    <w:p w14:paraId="3B6D7911" w14:textId="01518F05" w:rsidR="00416535" w:rsidRPr="00997221" w:rsidRDefault="00416535" w:rsidP="00416535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r w:rsidRPr="00997221">
        <w:rPr>
          <w:rFonts w:ascii="Roboto" w:eastAsia="Roboto" w:hAnsi="Roboto" w:cs="Roboto"/>
          <w:b/>
          <w:sz w:val="28"/>
          <w:szCs w:val="28"/>
        </w:rPr>
        <w:tab/>
        <w:t>Sixth, Checkbox with the README should be checked.</w:t>
      </w:r>
    </w:p>
    <w:p w14:paraId="30E8702F" w14:textId="58950E2C" w:rsidR="00416535" w:rsidRPr="00997221" w:rsidRDefault="00F34EE4" w:rsidP="00416535">
      <w:pPr>
        <w:ind w:left="720"/>
        <w:jc w:val="both"/>
        <w:rPr>
          <w:rFonts w:ascii="Roboto" w:eastAsia="Roboto" w:hAnsi="Roboto" w:cs="Roboto"/>
          <w:b/>
          <w:sz w:val="28"/>
          <w:szCs w:val="28"/>
        </w:rPr>
      </w:pPr>
      <w:r w:rsidRPr="00997221">
        <w:rPr>
          <w:rFonts w:ascii="Roboto" w:eastAsia="Roboto" w:hAnsi="Roboto" w:cs="Roboto"/>
          <w:b/>
          <w:sz w:val="28"/>
          <w:szCs w:val="28"/>
        </w:rPr>
        <w:tab/>
        <w:t>Seventh, Click on create repository.</w:t>
      </w:r>
    </w:p>
    <w:p w14:paraId="2A0DD612" w14:textId="77777777" w:rsidR="00333FD0" w:rsidRPr="00333FD0" w:rsidRDefault="00333FD0" w:rsidP="00333FD0">
      <w:pPr>
        <w:rPr>
          <w:rFonts w:ascii="Roboto" w:eastAsia="Roboto" w:hAnsi="Roboto" w:cs="Roboto"/>
          <w:sz w:val="28"/>
          <w:szCs w:val="28"/>
        </w:rPr>
      </w:pPr>
    </w:p>
    <w:p w14:paraId="00000005" w14:textId="1D2AD463" w:rsidR="004E1761" w:rsidRDefault="00333FD0" w:rsidP="00333FD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333FD0">
        <w:rPr>
          <w:rFonts w:ascii="Roboto" w:eastAsia="Roboto" w:hAnsi="Roboto" w:cs="Roboto"/>
          <w:sz w:val="28"/>
          <w:szCs w:val="28"/>
        </w:rPr>
        <w:t>What is Git</w:t>
      </w:r>
      <w:r w:rsidR="00164A31">
        <w:rPr>
          <w:rFonts w:ascii="Roboto" w:eastAsia="Roboto" w:hAnsi="Roboto" w:cs="Roboto"/>
          <w:sz w:val="28"/>
          <w:szCs w:val="28"/>
        </w:rPr>
        <w:t>,</w:t>
      </w:r>
      <w:r w:rsidRPr="00333FD0">
        <w:rPr>
          <w:rFonts w:ascii="Roboto" w:eastAsia="Roboto" w:hAnsi="Roboto" w:cs="Roboto"/>
          <w:sz w:val="28"/>
          <w:szCs w:val="28"/>
        </w:rPr>
        <w:t xml:space="preserve"> and how does it work?</w:t>
      </w:r>
    </w:p>
    <w:p w14:paraId="0F229D8E" w14:textId="3DC83E9A" w:rsidR="00C92E3A" w:rsidRPr="00997221" w:rsidRDefault="00C92E3A" w:rsidP="00C92E3A">
      <w:pPr>
        <w:ind w:left="720"/>
        <w:rPr>
          <w:rFonts w:ascii="Roboto" w:eastAsia="Roboto" w:hAnsi="Roboto" w:cs="Roboto"/>
          <w:b/>
          <w:sz w:val="28"/>
          <w:szCs w:val="28"/>
        </w:rPr>
      </w:pPr>
      <w:proofErr w:type="spellStart"/>
      <w:r w:rsidRPr="00997221">
        <w:rPr>
          <w:rFonts w:ascii="Roboto" w:eastAsia="Roboto" w:hAnsi="Roboto" w:cs="Roboto"/>
          <w:b/>
          <w:sz w:val="28"/>
          <w:szCs w:val="28"/>
        </w:rPr>
        <w:t>Ans</w:t>
      </w:r>
      <w:proofErr w:type="spellEnd"/>
      <w:r w:rsidRPr="00997221">
        <w:rPr>
          <w:rFonts w:ascii="Roboto" w:eastAsia="Roboto" w:hAnsi="Roboto" w:cs="Roboto"/>
          <w:b/>
          <w:sz w:val="28"/>
          <w:szCs w:val="28"/>
        </w:rPr>
        <w:t xml:space="preserve">: </w:t>
      </w:r>
      <w:r w:rsidR="00577DCA" w:rsidRPr="00997221">
        <w:rPr>
          <w:rFonts w:ascii="Roboto" w:eastAsia="Roboto" w:hAnsi="Roboto" w:cs="Roboto"/>
          <w:b/>
          <w:sz w:val="28"/>
          <w:szCs w:val="28"/>
        </w:rPr>
        <w:t>Git is a version control system software for tracking changes.</w:t>
      </w:r>
    </w:p>
    <w:p w14:paraId="46166805" w14:textId="376149FD" w:rsidR="00577DCA" w:rsidRPr="00997221" w:rsidRDefault="00577DCA" w:rsidP="00C92E3A">
      <w:pPr>
        <w:ind w:left="720"/>
        <w:rPr>
          <w:rFonts w:ascii="Roboto" w:eastAsia="Roboto" w:hAnsi="Roboto" w:cs="Roboto"/>
          <w:b/>
          <w:sz w:val="28"/>
          <w:szCs w:val="28"/>
        </w:rPr>
      </w:pPr>
      <w:r w:rsidRPr="00997221">
        <w:rPr>
          <w:rFonts w:ascii="Roboto" w:eastAsia="Roboto" w:hAnsi="Roboto" w:cs="Roboto"/>
          <w:b/>
          <w:sz w:val="28"/>
          <w:szCs w:val="28"/>
        </w:rPr>
        <w:lastRenderedPageBreak/>
        <w:tab/>
        <w:t>It works like a database, tracks changes and can be fast and easy to access for developers and other people who write code and maintain it.</w:t>
      </w:r>
    </w:p>
    <w:p w14:paraId="00000006" w14:textId="77777777" w:rsidR="004E1761" w:rsidRDefault="004E1761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4E1761" w:rsidRDefault="004E1761">
      <w:pPr>
        <w:rPr>
          <w:rFonts w:ascii="Roboto" w:eastAsia="Roboto" w:hAnsi="Roboto" w:cs="Roboto"/>
          <w:b/>
          <w:sz w:val="40"/>
          <w:szCs w:val="40"/>
        </w:rPr>
      </w:pPr>
    </w:p>
    <w:sectPr w:rsidR="004E1761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46E4A0" w14:textId="77777777" w:rsidR="000223BA" w:rsidRDefault="000223BA">
      <w:pPr>
        <w:spacing w:line="240" w:lineRule="auto"/>
      </w:pPr>
      <w:r>
        <w:separator/>
      </w:r>
    </w:p>
  </w:endnote>
  <w:endnote w:type="continuationSeparator" w:id="0">
    <w:p w14:paraId="5A03D357" w14:textId="77777777" w:rsidR="000223BA" w:rsidRDefault="000223B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4E1761" w:rsidRDefault="004E1761"/>
  <w:p w14:paraId="0000000C" w14:textId="77777777" w:rsidR="004E1761" w:rsidRDefault="000223BA">
    <w:r>
      <w:pict w14:anchorId="11EB744D">
        <v:rect id="_x0000_i1026" style="width:0;height:1.5pt" o:hralign="center" o:hrstd="t" o:hr="t" fillcolor="#a0a0a0" stroked="f"/>
      </w:pict>
    </w:r>
  </w:p>
  <w:p w14:paraId="0000000D" w14:textId="77777777" w:rsidR="004E1761" w:rsidRDefault="004E176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3689B7" w14:textId="77777777" w:rsidR="000223BA" w:rsidRDefault="000223BA">
      <w:pPr>
        <w:spacing w:line="240" w:lineRule="auto"/>
      </w:pPr>
      <w:r>
        <w:separator/>
      </w:r>
    </w:p>
  </w:footnote>
  <w:footnote w:type="continuationSeparator" w:id="0">
    <w:p w14:paraId="45FDEFFC" w14:textId="77777777" w:rsidR="000223BA" w:rsidRDefault="000223B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4E1761" w:rsidRDefault="004E1761"/>
  <w:p w14:paraId="00000009" w14:textId="77777777" w:rsidR="004E1761" w:rsidRDefault="000223BA">
    <w:r>
      <w:pict w14:anchorId="68C71AAE">
        <v:rect id="_x0000_i1025" style="width:0;height:1.5pt" o:hralign="center" o:hrstd="t" o:hr="t" fillcolor="#a0a0a0" stroked="f"/>
      </w:pict>
    </w:r>
  </w:p>
  <w:p w14:paraId="0000000A" w14:textId="77777777" w:rsidR="004E1761" w:rsidRDefault="000223BA">
    <w:r>
      <w:pict w14:anchorId="6B86BD9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67046E"/>
    <w:multiLevelType w:val="multilevel"/>
    <w:tmpl w:val="23FE46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jUxMDIzNjI3MzJS0lEKTi0uzszPAykwrAUAggLSmiwAAAA="/>
  </w:docVars>
  <w:rsids>
    <w:rsidRoot w:val="004E1761"/>
    <w:rsid w:val="000223BA"/>
    <w:rsid w:val="00034551"/>
    <w:rsid w:val="00095DF0"/>
    <w:rsid w:val="000F74AC"/>
    <w:rsid w:val="00164A31"/>
    <w:rsid w:val="002C73D4"/>
    <w:rsid w:val="00333FD0"/>
    <w:rsid w:val="00396CCD"/>
    <w:rsid w:val="00416535"/>
    <w:rsid w:val="004C30E3"/>
    <w:rsid w:val="004E1761"/>
    <w:rsid w:val="00577DCA"/>
    <w:rsid w:val="007632F1"/>
    <w:rsid w:val="00966B55"/>
    <w:rsid w:val="00997221"/>
    <w:rsid w:val="009C55A7"/>
    <w:rsid w:val="00A65212"/>
    <w:rsid w:val="00B46151"/>
    <w:rsid w:val="00B6071D"/>
    <w:rsid w:val="00C92E3A"/>
    <w:rsid w:val="00F24BE8"/>
    <w:rsid w:val="00F34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8709DA6"/>
  <w15:docId w15:val="{49EA010F-8F7F-4D60-9846-B48C7343D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333F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shank K</cp:lastModifiedBy>
  <cp:revision>19</cp:revision>
  <dcterms:created xsi:type="dcterms:W3CDTF">2021-12-03T17:16:00Z</dcterms:created>
  <dcterms:modified xsi:type="dcterms:W3CDTF">2022-02-15T11:01:00Z</dcterms:modified>
</cp:coreProperties>
</file>